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AID</w:t>
      </w:r>
      <w:r>
        <w:t xml:space="preserve"> </w:t>
      </w:r>
      <w:r>
        <w:t xml:space="preserve">Data</w:t>
      </w:r>
      <w:r>
        <w:t xml:space="preserve"> </w:t>
      </w:r>
      <w:r>
        <w:t xml:space="preserve">Access</w:t>
      </w:r>
      <w:r>
        <w:t xml:space="preserve"> </w:t>
      </w:r>
      <w:r>
        <w:t xml:space="preserve">Committee</w:t>
      </w:r>
      <w:r>
        <w:t xml:space="preserve"> </w:t>
      </w:r>
      <w:r>
        <w:t xml:space="preserve">dbGaP</w:t>
      </w:r>
      <w:r>
        <w:t xml:space="preserve"> </w:t>
      </w:r>
      <w:r>
        <w:t xml:space="preserve">Activity</w:t>
      </w:r>
      <w:r>
        <w:t xml:space="preserve"> </w:t>
      </w:r>
      <w:r>
        <w:t xml:space="preserve">Report</w:t>
      </w:r>
      <w:r>
        <w:t xml:space="preserve"> </w:t>
      </w:r>
      <w:r>
        <w:t xml:space="preserve">2019-11-18-2020-11-18</w:t>
      </w:r>
    </w:p>
    <w:p>
      <w:pPr>
        <w:pStyle w:val="Author"/>
      </w:pPr>
      <w:r>
        <w:t xml:space="preserve">Hoyin</w:t>
      </w:r>
      <w:r>
        <w:t xml:space="preserve"> </w:t>
      </w:r>
      <w:r>
        <w:t xml:space="preserve">Chu,</w:t>
      </w:r>
      <w:r>
        <w:t xml:space="preserve"> </w:t>
      </w:r>
      <w:r>
        <w:t xml:space="preserve">Christopher</w:t>
      </w:r>
      <w:r>
        <w:t xml:space="preserve"> </w:t>
      </w:r>
      <w:r>
        <w:t xml:space="preserve">Steven</w:t>
      </w:r>
      <w:r>
        <w:t xml:space="preserve"> </w:t>
      </w:r>
      <w:r>
        <w:t xml:space="preserve">Marcum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Novem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e NIAID Data Access Committee (DAC) currently manages 342 data access requests (DARs) for access to 163 projects in dbGaP.</w:t>
      </w:r>
    </w:p>
    <w:p>
      <w:pPr>
        <w:pStyle w:val="Heading1"/>
      </w:pPr>
      <w:bookmarkStart w:id="20" w:name="data-access-requests"/>
      <w:r>
        <w:t xml:space="preserve">1	Data Access Requests</w:t>
      </w:r>
      <w:bookmarkEnd w:id="20"/>
    </w:p>
    <w:p>
      <w:pPr>
        <w:pStyle w:val="FirstParagraph"/>
      </w:pPr>
      <w:r>
        <w:t xml:space="preserve">Between 2019-11-18 and 2020-11-18 NIAID reviewed 140 DARs. Of these, 96 were accepted while 9 were rejected. The average amount of time from when the Principle Investigator (PI) submited a DAR to the final decision by the DAC was 42.1 days. The average time to an accepted decision was 41.1 days, while the average time to a rejected decision was 52.9 days. Figure</w:t>
      </w:r>
      <w:r>
        <w:t xml:space="preserve"> </w:t>
      </w:r>
      <w:r>
        <w:t xml:space="preserve">1.1</w:t>
      </w:r>
      <w:r>
        <w:t xml:space="preserve"> </w:t>
      </w:r>
      <w:r>
        <w:t xml:space="preserve">is a barplot comparing the NIAID DAC to time to final decision to the average across all NIH DACs during the same time interval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1: Comparison of DAR Processing Time among all DACs" title="" id="1" name="Picture"/>
            <a:graphic>
              <a:graphicData uri="http://schemas.openxmlformats.org/drawingml/2006/picture">
                <pic:pic>
                  <pic:nvPicPr>
                    <pic:cNvPr descr="report_files/figure-docx/comp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Comparison of DAR Processing Time among all DAC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2: Data Access Requests Submitted to NIAID Per Month Since 2015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2: Data Access Requests Submitted to NIAID Per Month Since 2015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3: DAR Processing Time: From PI Submission to SO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3: DAR Processing Time: From PI Submission to SO Approval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4: DAR Processing Time: From SO Approval to DAC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4: DAR Processing Time: From SO Approval to DAC Approval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5: DAR Processing Time: From PI Submission to DAC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5: DAR Processing Time: From PI Submission to DAC Approval</w:t>
      </w:r>
    </w:p>
    <w:p>
      <w:pPr>
        <w:pStyle w:val="BodyText"/>
      </w:pPr>
      <w:r>
        <w:t xml:space="preserve">Between 2019-11-18 and 2020-11-18, 72 PIs have submitted DAR to studies released by NIAID. Among these PIs, 62 have also submitted DAR to studies released by other DACs. PI who submitted DAR to NIAID</w:t>
      </w:r>
      <w:r>
        <w:t xml:space="preserve"> </w:t>
      </w:r>
      <w:r>
        <w:t xml:space="preserve">on average submits 84.9 DAR to all DACs for 1.96 projects.</w:t>
      </w:r>
    </w:p>
    <w:p>
      <w:pPr>
        <w:pStyle w:val="Heading1"/>
      </w:pPr>
      <w:bookmarkStart w:id="26" w:name="study-released"/>
      <w:r>
        <w:t xml:space="preserve">2	Study Released</w:t>
      </w:r>
      <w:bookmarkEnd w:id="26"/>
    </w:p>
    <w:p>
      <w:pPr>
        <w:pStyle w:val="FirstParagraph"/>
      </w:pPr>
      <w:r>
        <w:t xml:space="preserve">During this reporting period, 6 new studies were released by NIAID and a total of 7 DARs were made for these studies. Study phs002025.v1.p1 (Early Progression to Active Tuberculosis in Peruvians) has been the most requested dataset from the NIAID DAC with 2 request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2.1: Number of Study Released by NIAID Per Month Since 2015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Number of Study Released by NIAID Per Month Since 2015</w:t>
      </w:r>
    </w:p>
    <w:p>
      <w:pPr>
        <w:pStyle w:val="Heading1"/>
      </w:pPr>
      <w:bookmarkStart w:id="28" w:name="other-comparisons"/>
      <w:r>
        <w:t xml:space="preserve">3	Other Comparisons</w:t>
      </w:r>
      <w:bookmarkEnd w:id="28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1: Comparison of Cummulative Requests Received and Studies Released by NIAID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Comparison of Cummulative Requests Received and Studies Released by NIAID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2: Comparison of DAR Growth and Studies Released Growth for NIAID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: Comparison of DAR Growth and Studies Released Growth for NIAI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port was prepared using the DACReportingTool package for R, build 0.1.0 by Mr. Hoyin Chu and Dr. Christopher Steven Marcu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AID Data Access Committee dbGaP Activity Report 2019-11-18-2020-11-18</dc:title>
  <dc:creator>Hoyin Chu, Christopher Steven Marcum</dc:creator>
  <cp:keywords/>
  <dcterms:created xsi:type="dcterms:W3CDTF">2020-11-20T14:57:54Z</dcterms:created>
  <dcterms:modified xsi:type="dcterms:W3CDTF">2020-11-20T14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November, 2020</vt:lpwstr>
  </property>
  <property fmtid="{D5CDD505-2E9C-101B-9397-08002B2CF9AE}" pid="3" name="output">
    <vt:lpwstr/>
  </property>
  <property fmtid="{D5CDD505-2E9C-101B-9397-08002B2CF9AE}" pid="4" name="params">
    <vt:lpwstr/>
  </property>
</Properties>
</file>